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t xml:space="preserve">Dear [Hiring Committee/Department Head's Name],</w:t>
      </w:r>
    </w:p>
    <w:p>
      <w:pPr>
        <w:pStyle w:val="BodyText"/>
      </w:pPr>
      <w:r>
        <w:t xml:space="preserve">As a dedicated and passionate academic with over [X years] of experience in higher education, I am excited to apply for the University Lecturer position at [University Name] in Brazil São Paulo. This opportunity aligns perfectly with my professional aspirations, as it allows me to contribute to the dynamic academic environment of one of Latin America’s most influential cities while advancing my commitment to teaching and research. My background in [Your Field of Study], combined with a deep understanding of the Brazilian educational landscape, positions me to make meaningful contributions to your institution’s mission and goals.</w:t>
      </w:r>
    </w:p>
    <w:bookmarkStart w:id="20" w:name="why-brazil-são-paulo"/>
    <w:p>
      <w:pPr>
        <w:pStyle w:val="Heading2"/>
      </w:pPr>
      <w:r>
        <w:t xml:space="preserve">Why Brazil São Paulo?</w:t>
      </w:r>
    </w:p>
    <w:p>
      <w:pPr>
        <w:pStyle w:val="FirstParagraph"/>
      </w:pPr>
      <w:r>
        <w:t xml:space="preserve">Brazil São Paulo is not only a global hub for innovation and culture but also a vibrant center for academic excellence. The city’s universities, such as [University Name], are renowned for their interdisciplinary approaches and commitment to fostering critical thinking. I am particularly drawn to the opportunity to work in São Paulo because of its unique blend of cultural diversity, economic significance, and academic rigor. Teaching in this environment would allow me to engage with students from diverse backgrounds while contributing to the development of a curriculum that addresses both local and global challenges. The prospect of collaborating with faculty members who are leaders in their fields is both inspiring and motivating.</w:t>
      </w:r>
    </w:p>
    <w:p>
      <w:pPr>
        <w:pStyle w:val="BodyText"/>
      </w:pPr>
      <w:r>
        <w:t xml:space="preserve">My experience as a University Lecturer has prepared me to thrive in such a dynamic setting. Over the years, I have designed and delivered courses that emphasize critical analysis, practical application, and interdisciplinary learning. At [Previous Institution], I taught [Specific Courses or Subjects], where I integrated technology and real-world case studies to enhance student engagement. For example, in my course on [Course Title], I incorporated fieldwork with local organizations in São Paulo to provide students with hands-on experience in addressing urban sustainability issues. This approach not only deepened their understanding of theoretical concepts but also equipped them with skills relevant to the Brazilian job market.</w:t>
      </w:r>
    </w:p>
    <w:bookmarkEnd w:id="20"/>
    <w:bookmarkStart w:id="21" w:name="Xd460a53070582286772772e73700fdbf3801c69"/>
    <w:p>
      <w:pPr>
        <w:pStyle w:val="Heading2"/>
      </w:pPr>
      <w:r>
        <w:t xml:space="preserve">Academic Expertise and Teaching Philosophy</w:t>
      </w:r>
    </w:p>
    <w:p>
      <w:pPr>
        <w:pStyle w:val="FirstParagraph"/>
      </w:pPr>
      <w:r>
        <w:t xml:space="preserve">As a University Lecturer, I believe that education is a transformative process that empowers students to think critically, innovate, and contribute meaningfully to society. My teaching philosophy centers on creating an inclusive classroom environment where students feel valued and encouraged to explore their intellectual potential. I employ active learning strategies such as group discussions, problem-based learning, and collaborative projects to foster student autonomy and curiosity. In Brazil São Paulo, where the academic community is increasingly focused on addressing social inequalities and environmental challenges, this approach aligns with the need for education that is both socially relevant and forward-thinking.</w:t>
      </w:r>
    </w:p>
    <w:p>
      <w:pPr>
        <w:pStyle w:val="BodyText"/>
      </w:pPr>
      <w:r>
        <w:t xml:space="preserve">My research interests in [Your Research Area] have also informed my teaching practice. For instance, my work on [Specific Research Topic] has led to publications in journals such as [Journal Name], where I explore the intersection of [Topic A] and [Topic B]. This research not only enhances my credibility as an educator but also allows me to bring cutting-edge insights into the classroom. I am particularly interested in collaborating with colleagues at your institution on projects that address pressing issues such as [Specific Issue, e.g., climate change, urbanization, or social equity], which are of significant relevance to Brazil São Paulo.</w:t>
      </w:r>
    </w:p>
    <w:bookmarkEnd w:id="21"/>
    <w:bookmarkStart w:id="22" w:name="Xf4c07fc057843d7a4bc5fe1bdbc69e6b72050ca"/>
    <w:p>
      <w:pPr>
        <w:pStyle w:val="Heading2"/>
      </w:pPr>
      <w:r>
        <w:t xml:space="preserve">Contributions to the University and Community</w:t>
      </w:r>
    </w:p>
    <w:p>
      <w:pPr>
        <w:pStyle w:val="FirstParagraph"/>
      </w:pPr>
      <w:r>
        <w:t xml:space="preserve">Beyond the classroom, I am committed to contributing to the broader academic and community ecosystems of Brazil São Paulo. I have a strong track record of mentoring students, organizing academic events, and engaging in outreach initiatives that promote lifelong learning. For example, during my tenure at [Previous Institution], I founded a student-led research group focused on [Topic], which received funding from [Organization]. This experience taught me the importance of fostering leadership and collaboration among students—skills that are essential for success in both academic and professional settings.</w:t>
      </w:r>
    </w:p>
    <w:p>
      <w:pPr>
        <w:pStyle w:val="BodyText"/>
      </w:pPr>
      <w:r>
        <w:t xml:space="preserve">I am also eager to participate in the cultural and social fabric of São Paulo. The city’s rich traditions, diverse communities, and thriving arts scene offer unparalleled opportunities for personal and professional growth. I am particularly interested in partnering with local organizations to develop programs that bridge academia with community needs. Whether through workshops, public lectures, or collaborative research projects, I aim to create a lasting impact that extends beyond the university walls.</w:t>
      </w:r>
    </w:p>
    <w:bookmarkEnd w:id="22"/>
    <w:bookmarkStart w:id="23" w:name="why-university-name"/>
    <w:p>
      <w:pPr>
        <w:pStyle w:val="Heading2"/>
      </w:pPr>
      <w:r>
        <w:t xml:space="preserve">Why [University Name]?</w:t>
      </w:r>
    </w:p>
    <w:p>
      <w:pPr>
        <w:pStyle w:val="FirstParagraph"/>
      </w:pPr>
      <w:r>
        <w:t xml:space="preserve">[University Name]’s reputation for academic excellence and innovation resonates deeply with my professional values. The institution’s emphasis on [Specific Value, e.g., interdisciplinary research, international collaboration, or community engagement] reflects a vision that aligns with my own. I am particularly impressed by your initiatives in [Specific Program or Initiative], which demonstrate a commitment to addressing contemporary challenges through education and research. I am confident that my skills in pedagogy, research, and community engagement will complement these efforts and contribute to the continued success of your department.</w:t>
      </w:r>
    </w:p>
    <w:p>
      <w:pPr>
        <w:pStyle w:val="BodyText"/>
      </w:pPr>
      <w:r>
        <w:t xml:space="preserve">In addition to my academic qualifications, I bring a strong understanding of the Brazilian context. Having [Mention Relevant Experience, e.g., studied/taught/worked in Brazil or collaborated with Brazilian institutions], I am familiar with the unique challenges and opportunities present in this region. This experience has equipped me with cultural sensitivity and adaptability, which are essential for thriving in São Paulo’s diverse academic environment.</w:t>
      </w:r>
    </w:p>
    <w:bookmarkEnd w:id="23"/>
    <w:bookmarkStart w:id="24" w:name="conclusion"/>
    <w:p>
      <w:pPr>
        <w:pStyle w:val="Heading2"/>
      </w:pPr>
      <w:r>
        <w:t xml:space="preserve">Conclusion</w:t>
      </w:r>
    </w:p>
    <w:p>
      <w:pPr>
        <w:pStyle w:val="FirstParagraph"/>
      </w:pPr>
      <w:r>
        <w:t xml:space="preserve">I am enthusiastic about the possibility of joining [University Name] as a University Lecturer and contributing to the vibrant academic community of Brazil São Paulo. My passion for teaching, research, and community engagement, combined with my understanding of the Brazilian educational landscape, makes me a strong candidate for this position. I would welcome the opportunity to discuss how my background and vision align with your institution’s goals.</w:t>
      </w:r>
    </w:p>
    <w:p>
      <w:pPr>
        <w:pStyle w:val="BodyText"/>
      </w:pPr>
      <w:r>
        <w:t xml:space="preserve">Thank you for considering my application. I look forward to the possibility of contributing to [University Name]’s mission of excellence and innovation in education.</w:t>
      </w:r>
    </w:p>
    <w:p>
      <w:pPr>
        <w:pStyle w:val="BodyText"/>
      </w:pPr>
      <w:r>
        <w:t xml:space="preserve">Sincerely,</w:t>
      </w:r>
    </w:p>
    <w:p>
      <w:pPr>
        <w:pStyle w:val="BodyText"/>
      </w:pPr>
      <w:r>
        <w:rPr>
          <w:bCs/>
          <w:b/>
        </w:rPr>
        <w:t xml:space="preserve">[Your Full Name]</w:t>
      </w:r>
      <w:r>
        <w:br/>
      </w:r>
      <w:r>
        <w:t xml:space="preserve">[Your Contact Information]</w:t>
      </w:r>
      <w:r>
        <w:br/>
      </w:r>
      <w:r>
        <w:t xml:space="preserve">[LinkedIn Profile or Professional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7:56:30Z</dcterms:created>
  <dcterms:modified xsi:type="dcterms:W3CDTF">2026-07-24T07:56:30Z</dcterms:modified>
</cp:coreProperties>
</file>

<file path=docProps/custom.xml><?xml version="1.0" encoding="utf-8"?>
<Properties xmlns="http://schemas.openxmlformats.org/officeDocument/2006/custom-properties" xmlns:vt="http://schemas.openxmlformats.org/officeDocument/2006/docPropsVTypes"/>
</file>